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Position</w:t>
      </w:r>
      <w:r>
        <w:t xml:space="preserve"> </w:t>
      </w:r>
      <w:r>
        <w:t xml:space="preserve">in</w:t>
      </w:r>
      <w:r>
        <w:t xml:space="preserve"> </w:t>
      </w:r>
      <w:r>
        <w:t xml:space="preserve">Nigeria</w:t>
      </w:r>
      <w:r>
        <w:t xml:space="preserve"> </w:t>
      </w:r>
      <w:r>
        <w:t xml:space="preserve">Lagos</w:t>
      </w:r>
    </w:p>
    <w:bookmarkStart w:id="20" w:name="internship-application-letter"/>
    <w:p>
      <w:pPr>
        <w:pStyle w:val="Heading1"/>
      </w:pPr>
      <w:r>
        <w:t xml:space="preserve">Internship Application Letter</w:t>
      </w:r>
    </w:p>
    <w:p>
      <w:pPr>
        <w:pStyle w:val="FirstParagraph"/>
      </w:pPr>
      <w:r>
        <w:t xml:space="preserve">For the Position of Chemist Intern</w:t>
      </w:r>
    </w:p>
    <w:p>
      <w:pPr>
        <w:pStyle w:val="BodyText"/>
      </w:pPr>
      <w:r>
        <w:t xml:space="preserve">Submitted to:</w:t>
      </w:r>
    </w:p>
    <w:p>
      <w:pPr>
        <w:pStyle w:val="BodyText"/>
      </w:pPr>
      <w:r>
        <w:t xml:space="preserve">Human Resources Department</w:t>
      </w:r>
      <w:r>
        <w:br/>
      </w:r>
      <w:r>
        <w:t xml:space="preserve">Lagos Chemical Solutions Limited</w:t>
      </w:r>
      <w:r>
        <w:br/>
      </w:r>
      <w:r>
        <w:t xml:space="preserve">25 Marina Drive, Victoria Island</w:t>
      </w:r>
      <w:r>
        <w:br/>
      </w:r>
      <w:r>
        <w:t xml:space="preserve">Lagos, Nigeria</w:t>
      </w:r>
    </w:p>
    <w:bookmarkEnd w:id="20"/>
    <w:p>
      <w:pPr>
        <w:pStyle w:val="BodyText"/>
      </w:pPr>
      <w:r>
        <w:t xml:space="preserve">Dear Hiring Manager,</w:t>
      </w:r>
    </w:p>
    <w:p>
      <w:pPr>
        <w:pStyle w:val="BodyText"/>
      </w:pPr>
      <w:r>
        <w:t xml:space="preserve">I am writing with profound enthusiasm to submit my application for the Chemist Intern position at Lagos Chemical Solutions Limited, as advertised on the Nigerian Industrial Development Bank (NIDB) Career Portal. As a final-year Chemistry undergraduate at the University of Lagos (UNILAG), I have meticulously prepared myself to contribute meaningfully to your esteemed organization's mission of advancing chemical innovation in Nigeria Lagos. This</w:t>
      </w:r>
      <w:r>
        <w:t xml:space="preserve"> </w:t>
      </w:r>
      <w:r>
        <w:rPr>
          <w:bCs/>
          <w:b/>
        </w:rPr>
        <w:t xml:space="preserve">Internship Application Letter</w:t>
      </w:r>
      <w:r>
        <w:t xml:space="preserve"> </w:t>
      </w:r>
      <w:r>
        <w:t xml:space="preserve">represents my earnest commitment to launching a professional journey where scientific rigor meets tangible impact within Africa’s most dynamic economic hub.</w:t>
      </w:r>
    </w:p>
    <w:p>
      <w:pPr>
        <w:pStyle w:val="BodyText"/>
      </w:pPr>
      <w:r>
        <w:t xml:space="preserve">My academic foundation includes specialized coursework in Analytical Chemistry, Organic Synthesis, and Environmental Chemistry—subjects directly aligned with your company’s work in pharmaceutical formulations and sustainable chemical manufacturing. During my third-year research project at UNILAG’s Centre for Research in Industrial Chemistry, I developed a cost-effective method for detecting heavy metals in water samples using UV-Vis spectroscopy. This initiative reduced testing time by 40% while maintaining 98% accuracy—precisely the kind of analytical precision required in Lagos’ high-stakes chemical industry. I further honed these skills through laboratory rotations at the Nigerian Institute for Medical Research (NIMR), where I assisted in quality control testing for malaria medication batches, ensuring compliance with WHO standards. These experiences have instilled in me a systematic approach to problem-solving that directly supports your team’s objectives.</w:t>
      </w:r>
    </w:p>
    <w:p>
      <w:pPr>
        <w:pStyle w:val="BodyText"/>
      </w:pPr>
      <w:r>
        <w:t xml:space="preserve">What compels me most about this opportunity is Lagos’ unique position as Nigeria’s chemical innovation epicenter. As Africa’s largest city and economic engine, Lagos faces complex challenges in water purification, industrial waste management, and pharmaceutical accessibility—all areas where your organization leads with purpose-driven solutions. I am deeply motivated by the chance to apply my skills within Nigeria Lagos’ vibrant ecosystem, where chemical advancements directly improve public health outcomes for over 20 million residents. For instance, your recent collaboration with the Lagos State Ministry of Health on anti-malaria drug standardization exemplifies how local chemistry drives national progress—a vision I aspire to contribute to daily.</w:t>
      </w:r>
    </w:p>
    <w:p>
      <w:pPr>
        <w:pStyle w:val="BodyText"/>
      </w:pPr>
      <w:r>
        <w:t xml:space="preserve">My proficiency in laboratory instrumentation (HPLC, GC-MS, FTIR) and data analysis software (MATLAB, ChemDraw) positions me to immediately support your R&amp;D projects. Beyond technical skills, I bring cultural fluency essential for thriving in Lagos’ diverse workplace. Having navigated the city’s infrastructure challenges—from coordinating lab equipment transport during traffic congestion to collaborating with cross-functional teams across Ikeja and Surulere—I understand the resilience required to excel here. My volunteer work at Community Health Outreach Lagos further demonstrated my ability to communicate complex scientific concepts to non-technical audiences, a skill critical for implementing safety protocols across your manufacturing facilities.</w:t>
      </w:r>
    </w:p>
    <w:p>
      <w:pPr>
        <w:pStyle w:val="BodyText"/>
      </w:pPr>
      <w:r>
        <w:t xml:space="preserve">I am particularly drawn to Lagos Chemical Solutions’ commitment to sustainable chemistry, especially your 'Green Catalyst Initiative' reducing solvent waste by 30% in pharmaceutical production. During my university internship at Adebayo Pharmaceuticals (Ikeja), I proposed a similar solvent substitution strategy that cut costs while enhancing product purity—exactly the kind of innovative thinking your team champions. I am eager to bring this proactive mindset to your laboratory, whether optimizing current processes or contributing to new projects like your bio-based polymer development program.</w:t>
      </w:r>
    </w:p>
    <w:p>
      <w:pPr>
        <w:pStyle w:val="BodyText"/>
      </w:pPr>
      <w:r>
        <w:t xml:space="preserve">Lagos’ chemical sector is undergoing transformative growth, with the Nigerian Chemical Society projecting a 22% industry expansion by 2030. This internship represents more than just professional development—it’s an opportunity to become part of Nigeria Lagos’ scientific renaissance. I am confident that my analytical acumen, adaptability in fast-paced urban environments, and passion for chemistry-driven community impact align seamlessly with your organization’s values. My goal is to transition from intern to full-time contributor, helping Lagos Chemical Solutions pioneer solutions that elevate both the local industry and national healthcare infrastructure.</w:t>
      </w:r>
    </w:p>
    <w:p>
      <w:pPr>
        <w:pStyle w:val="BodyText"/>
      </w:pPr>
      <w:r>
        <w:t xml:space="preserve">I have attached my resume detailing academic achievements, certifications (including HAZWOPER training), and references from Dr. Ngozi Okonkwo (UNILAG Chemistry Department Head) and Mr. Tunde Adebayo (Senior Chemist at Adebayo Pharmaceuticals). I welcome the opportunity to discuss how my skills in analytical chemistry, laboratory safety, and Lagos-specific operational understanding can support your team’s objectives. My availability for an interview is immediate—please contact me via email at chima.obi@unilag.edu.ng or phone +234 803 123 4567.</w:t>
      </w:r>
    </w:p>
    <w:p>
      <w:pPr>
        <w:pStyle w:val="BodyText"/>
      </w:pPr>
      <w:r>
        <w:t xml:space="preserve">Thank you for considering my application. I am excited about the prospect of contributing to Nigeria Lagos’ chemical future as a Chemist Intern at Lagos Chemical Solutions Limited and would be honored to advance your mission through dedicated, precise scientific work. I look forward to discussing how my background aligns with your needs in an interview at your earliest convenience.</w:t>
      </w:r>
    </w:p>
    <w:p>
      <w:pPr>
        <w:pStyle w:val="BodyText"/>
      </w:pPr>
      <w:r>
        <w:t xml:space="preserve">Sincerely,</w:t>
      </w:r>
    </w:p>
    <w:p>
      <w:pPr>
        <w:pStyle w:val="BodyText"/>
      </w:pPr>
      <w:r>
        <w:rPr>
          <w:bCs/>
          <w:b/>
        </w:rPr>
        <w:t xml:space="preserve">Chima Obi</w:t>
      </w:r>
    </w:p>
    <w:p>
      <w:pPr>
        <w:pStyle w:val="BodyText"/>
      </w:pPr>
      <w:r>
        <w:t xml:space="preserve">Chemistry Undergraduate (B.Sc. Hons.)</w:t>
      </w:r>
      <w:r>
        <w:br/>
      </w:r>
      <w:r>
        <w:t xml:space="preserve">University of Lagos, Akoka</w:t>
      </w:r>
      <w:r>
        <w:br/>
      </w:r>
      <w:r>
        <w:t xml:space="preserve">Lagos State, Nigeria</w:t>
      </w:r>
    </w:p>
    <w:p>
      <w:pPr>
        <w:pStyle w:val="BodyText"/>
      </w:pPr>
      <w:r>
        <w:t xml:space="preserve">Word Count: 8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st Position in Nigeria Lagos</dc:title>
  <dc:creator/>
  <dc:language>en</dc:language>
  <cp:keywords/>
  <dcterms:created xsi:type="dcterms:W3CDTF">2026-07-20T15:49:41Z</dcterms:created>
  <dcterms:modified xsi:type="dcterms:W3CDTF">2026-07-20T15:49:41Z</dcterms:modified>
</cp:coreProperties>
</file>

<file path=docProps/custom.xml><?xml version="1.0" encoding="utf-8"?>
<Properties xmlns="http://schemas.openxmlformats.org/officeDocument/2006/custom-properties" xmlns:vt="http://schemas.openxmlformats.org/officeDocument/2006/docPropsVTypes"/>
</file>